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s Name or "Hiring Committee"],</w:t>
      </w:r>
    </w:p>
    <w:p>
      <w:pPr>
        <w:pStyle w:val="BodyText"/>
      </w:pPr>
      <w:r>
        <w:t xml:space="preserve">I am writing to express my enthusiastic interest in the Economist position at [Company/Organization Name] in New York City, United States. As a dedicated economist with a passion for analyzing complex economic systems and contributing to informed decision-making, I am eager to bring my expertise and analytical skills to an organization that values innovation, data-driven insights, and the unique challenges of one of the world’s most dynamic urban economies.</w:t>
      </w:r>
    </w:p>
    <w:p>
      <w:pPr>
        <w:pStyle w:val="BodyText"/>
      </w:pPr>
      <w:r>
        <w:t xml:space="preserve">New York City is not just a global financial hub; it is a microcosm of economic diversity, resilience, and transformation. From its bustling financial districts to its vibrant small businesses and evolving neighborhoods, the city presents a rich tapestry of economic opportunities and challenges. As an economist deeply committed to understanding these dynamics, I am particularly drawn to [Company/Organization Name]’s mission to [briefly mention the organization’s goals or focus areas, e.g., "advance economic equity," "support sustainable growth," or "inform public policy"]. My academic background, professional experience, and passion for economic analysis align closely with the needs of this role and the unique context of New York City.</w:t>
      </w:r>
    </w:p>
    <w:bookmarkStart w:id="20" w:name="X113e8131b2166f6aa8ba8325dc37c711f48519a"/>
    <w:p>
      <w:pPr>
        <w:pStyle w:val="Heading2"/>
      </w:pPr>
      <w:r>
        <w:t xml:space="preserve">Academic Background and Professional Expertise</w:t>
      </w:r>
    </w:p>
    <w:p>
      <w:pPr>
        <w:pStyle w:val="FirstParagraph"/>
      </w:pPr>
      <w:r>
        <w:t xml:space="preserve">My journey as an economist began with a [Bachelor’s/Master’s/PhD] in Economics from [University Name], where I developed a strong foundation in microeconomic theory, macroeconomic policy, and quantitative analysis. Throughout my studies, I focused on urban economics and the interplay between local markets and national trends—a field that resonates deeply with the economic realities of New York City. My thesis, titled "[Thesis Title]," explored [briefly describe the topic], which required extensive data collection, statistical modeling, and an analysis of how policy interventions impact economic outcomes in metropolitan areas.</w:t>
      </w:r>
    </w:p>
    <w:p>
      <w:pPr>
        <w:pStyle w:val="BodyText"/>
      </w:pPr>
      <w:r>
        <w:t xml:space="preserve">Professionally, I have worked as an economist at [Previous Employer or Institution], where I conducted research on [specific projects or areas, e.g., "labor market trends," "housing affordability," or "economic disparities"]. These experiences honed my ability to translate complex economic data into actionable insights. For instance, in a recent project analyzing the impact of [specific policy or event], I utilized econometric models and spatial analysis to identify key drivers of economic growth in urban settings. My findings were published in [Journal Name] and contributed to a deeper understanding of how New York City’s economy responds to macroeconomic shifts.</w:t>
      </w:r>
    </w:p>
    <w:bookmarkEnd w:id="20"/>
    <w:bookmarkStart w:id="21" w:name="skills-and-technical-proficiency"/>
    <w:p>
      <w:pPr>
        <w:pStyle w:val="Heading2"/>
      </w:pPr>
      <w:r>
        <w:t xml:space="preserve">Skills and Technical Proficiency</w:t>
      </w:r>
    </w:p>
    <w:p>
      <w:pPr>
        <w:pStyle w:val="FirstParagraph"/>
      </w:pPr>
      <w:r>
        <w:t xml:space="preserve">As an economist, I bring a robust set of technical and analytical skills that are critical for success in this role. I am proficient in statistical software such as Stata, R, and Python, which enable me to process large datasets and conduct advanced econometric analyses. My expertise in data visualization tools like Tableau allows me to communicate findings clearly to both technical and non-technical audiences—a skill that is invaluable when working with stakeholders in New York City’s fast-paced economic environment.</w:t>
      </w:r>
    </w:p>
    <w:p>
      <w:pPr>
        <w:pStyle w:val="BodyText"/>
      </w:pPr>
      <w:r>
        <w:t xml:space="preserve">In addition to quantitative skills, I possess strong qualitative research abilities, including the capacity to conduct interviews, analyze qualitative datasets, and synthesize information from diverse sources. This holistic approach ensures that my economic analyses are not only data-driven but also grounded in real-world contexts. For example, during a project on [specific topic], I collaborated with local community organizations to gather firsthand insights into the economic challenges faced by residents of [specific New York City neighborhood or demographic group]. This work underscored the importance of integrating qualitative narratives with quantitative data to develop comprehensive economic strategies.</w:t>
      </w:r>
    </w:p>
    <w:bookmarkEnd w:id="21"/>
    <w:bookmarkStart w:id="22" w:name="Xcc4524cac9cc1fbc3c15e747e01c303f4983ba7"/>
    <w:p>
      <w:pPr>
        <w:pStyle w:val="Heading2"/>
      </w:pPr>
      <w:r>
        <w:t xml:space="preserve">Understanding of New York City’s Economic Landscape</w:t>
      </w:r>
    </w:p>
    <w:p>
      <w:pPr>
        <w:pStyle w:val="FirstParagraph"/>
      </w:pPr>
      <w:r>
        <w:t xml:space="preserve">New York City’s economy is a unique blend of global influence and local innovation. As an economist, I have consistently studied the city’s economic landscape, including its role as a center for finance, technology, and culture. My research has explored topics such as [specific areas of interest], which are directly relevant to the work of [Company/Organization Name]. For instance, I have analyzed how shifts in federal policy affect small businesses in New York City’s diverse neighborhoods or how emerging industries like green energy and fintech are reshaping the local economy.</w:t>
      </w:r>
    </w:p>
    <w:p>
      <w:pPr>
        <w:pStyle w:val="BodyText"/>
      </w:pPr>
      <w:r>
        <w:t xml:space="preserve">Furthermore, I am acutely aware of the challenges that New York City faces, such as income inequality, housing affordability, and the impact of global events on urban economies. These issues require nuanced economic analysis and policy solutions. I believe that my background in urban economics and my commitment to equitable growth position me to contribute meaningfully to [Company/Organization Name]’s efforts to address these challenges head-on.</w:t>
      </w:r>
    </w:p>
    <w:bookmarkEnd w:id="22"/>
    <w:bookmarkStart w:id="23" w:name="why-companyorganization-name"/>
    <w:p>
      <w:pPr>
        <w:pStyle w:val="Heading2"/>
      </w:pPr>
      <w:r>
        <w:t xml:space="preserve">Why [Company/Organization Name]?</w:t>
      </w:r>
    </w:p>
    <w:p>
      <w:pPr>
        <w:pStyle w:val="FirstParagraph"/>
      </w:pPr>
      <w:r>
        <w:t xml:space="preserve">I am particularly drawn to [Company/Organization Name] because of its reputation as a leader in [specific field or mission, e.g., "economic research," "policy advocacy," or "financial innovation"]. The organization’s dedication to [mention a specific value or initiative, e.g., "empowering underserved communities" or "promoting sustainable development"] aligns with my own professional values. I am especially impressed by [specific project, publication, or achievement of the organization], which demonstrates a commitment to leveraging economic analysis for tangible societal impact.</w:t>
      </w:r>
    </w:p>
    <w:p>
      <w:pPr>
        <w:pStyle w:val="BodyText"/>
      </w:pPr>
      <w:r>
        <w:t xml:space="preserve">Working in New York City offers a unique opportunity to engage with a diverse array of stakeholders, from policymakers and business leaders to community organizations and academic institutions. I am eager to contribute my expertise while learning from the city’s vibrant economic ecosystem. The chance to collaborate with professionals who share a passion for solving complex economic problems is both exciting and motivating.</w:t>
      </w:r>
    </w:p>
    <w:bookmarkEnd w:id="23"/>
    <w:bookmarkStart w:id="24" w:name="conclusion"/>
    <w:p>
      <w:pPr>
        <w:pStyle w:val="Heading2"/>
      </w:pPr>
      <w:r>
        <w:t xml:space="preserve">Conclusion</w:t>
      </w:r>
    </w:p>
    <w:p>
      <w:pPr>
        <w:pStyle w:val="FirstParagraph"/>
      </w:pPr>
      <w:r>
        <w:t xml:space="preserve">In conclusion, I am confident that my academic training, professional experience, and deep understanding of New York City’s economy make me a strong candidate for the Economist position at [Company/Organization Name]. I am eager to bring my analytical rigor, technical skills, and commitment to economic equity to your team. Thank you for considering my application. I would welcome the opportunity to discuss how my background and goals align with the needs of your organization.</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New York City</dc:title>
  <dc:creator/>
  <dc:language>en</dc:language>
  <cp:keywords/>
  <dcterms:created xsi:type="dcterms:W3CDTF">2026-07-25T01:01:32Z</dcterms:created>
  <dcterms:modified xsi:type="dcterms:W3CDTF">2026-07-25T01:01:32Z</dcterms:modified>
</cp:coreProperties>
</file>

<file path=docProps/custom.xml><?xml version="1.0" encoding="utf-8"?>
<Properties xmlns="http://schemas.openxmlformats.org/officeDocument/2006/custom-properties" xmlns:vt="http://schemas.openxmlformats.org/officeDocument/2006/docPropsVTypes"/>
</file>